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4944C0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0E7EF0">
        <w:t xml:space="preserve">Milanovi </w:t>
      </w:r>
      <w:proofErr w:type="spellStart"/>
      <w:r w:rsidR="000E7EF0">
        <w:t>Pirščovi</w:t>
      </w:r>
      <w:proofErr w:type="spellEnd"/>
      <w:r w:rsidR="000E7EF0">
        <w:t xml:space="preserve">, bývalému predsedovi dozornej rady Východoslovenskej distribučnej, a.s. </w:t>
      </w:r>
      <w:r w:rsidR="00544695">
        <w:t xml:space="preserve"> </w:t>
      </w:r>
      <w:r w:rsidR="00DB0600">
        <w:t>(</w:t>
      </w:r>
      <w:r w:rsidR="000E7EF0">
        <w:t>odvolaný z verejnej funkcie 2.9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0E7EF0">
        <w:t xml:space="preserve">Milanovi </w:t>
      </w:r>
      <w:proofErr w:type="spellStart"/>
      <w:r w:rsidR="000E7EF0">
        <w:t>Pirščovi</w:t>
      </w:r>
      <w:proofErr w:type="spellEnd"/>
      <w:r w:rsidR="000E7EF0">
        <w:t>, bývalému predsedovi dozornej rady Východoslovenskej distribučnej, a.</w:t>
      </w:r>
      <w:bookmarkStart w:id="0" w:name="_GoBack"/>
      <w:bookmarkEnd w:id="0"/>
      <w:r w:rsidR="000E7EF0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0E7EF0">
        <w:t>6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E7EF0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879BE"/>
    <w:rsid w:val="004944C0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02C04-0B29-4622-8D7C-0217DDBC0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5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19:00Z</cp:lastPrinted>
  <dcterms:created xsi:type="dcterms:W3CDTF">2021-09-24T06:29:00Z</dcterms:created>
  <dcterms:modified xsi:type="dcterms:W3CDTF">2025-06-18T15:19:00Z</dcterms:modified>
</cp:coreProperties>
</file>